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9D5F7" w14:textId="17CD8FB0" w:rsidR="00BF4C69" w:rsidRPr="007566E8" w:rsidRDefault="00BF4C69" w:rsidP="005A7E88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bookmarkStart w:id="0" w:name="_Hlk158130854"/>
      <w:bookmarkEnd w:id="0"/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opyrightX </w:t>
      </w:r>
      <w:r w:rsidR="00B23855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Harvard University</w:t>
      </w:r>
      <w:r w:rsidR="006A3D53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– 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Turin </w:t>
      </w:r>
      <w:r w:rsidR="00EF29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University 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ffiliated Course</w:t>
      </w:r>
      <w:r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3BF3CD52" w14:textId="4CE2F57A" w:rsidR="00394DA5" w:rsidRPr="007566E8" w:rsidRDefault="00394DA5" w:rsidP="005A7E88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>202</w:t>
      </w:r>
      <w:r w:rsidR="00861155"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>4</w:t>
      </w:r>
      <w:r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 xml:space="preserve"> Edition</w:t>
      </w:r>
    </w:p>
    <w:p w14:paraId="7139D5F8" w14:textId="77777777" w:rsidR="00BF4C69" w:rsidRPr="007566E8" w:rsidRDefault="00BF4C69" w:rsidP="005A7E88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pplication Form</w:t>
      </w:r>
      <w:r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139D5F9" w14:textId="77777777" w:rsidR="00BF4C69" w:rsidRPr="007566E8" w:rsidRDefault="00BF4C69" w:rsidP="005A7E88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AD52F7D" w14:textId="77777777" w:rsidR="003B1A0B" w:rsidRPr="007566E8" w:rsidRDefault="003B1A0B" w:rsidP="005A7E88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CANDIDATE’S INFORMATION</w:t>
      </w:r>
    </w:p>
    <w:p w14:paraId="7139D5FA" w14:textId="6EDEF7CC" w:rsidR="00BF4C69" w:rsidRPr="007566E8" w:rsidRDefault="00BF4C69" w:rsidP="005A7E88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First Name: </w:t>
      </w:r>
    </w:p>
    <w:p w14:paraId="7139D5FB" w14:textId="7AFE2855" w:rsidR="00BF4C69" w:rsidRPr="007566E8" w:rsidRDefault="00BF4C69" w:rsidP="005A7E88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Last Name: </w:t>
      </w:r>
      <w:r w:rsidR="00B74D79" w:rsidRPr="007566E8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7566E8">
        <w:rPr>
          <w:rFonts w:asciiTheme="minorHAnsi" w:hAnsiTheme="minorHAnsi" w:cstheme="minorHAnsi"/>
          <w:b/>
          <w:bCs/>
          <w:color w:val="000000"/>
          <w:sz w:val="22"/>
          <w:szCs w:val="22"/>
        </w:rPr>
        <w:br/>
      </w: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Email Address</w:t>
      </w:r>
      <w:r w:rsidR="00861155"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(available throughout the course)</w:t>
      </w: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: </w:t>
      </w:r>
    </w:p>
    <w:p w14:paraId="7139D5FC" w14:textId="0726A564" w:rsidR="00BF4C69" w:rsidRPr="007566E8" w:rsidRDefault="00BF4C69" w:rsidP="005A7E88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Please enter your date of birth </w:t>
      </w:r>
      <w:r w:rsidR="00861155"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(day</w:t>
      </w:r>
      <w:r w:rsidR="00B74D79"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/</w:t>
      </w:r>
      <w:r w:rsidR="00861155"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month</w:t>
      </w:r>
      <w:r w:rsidR="00B74D79"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/</w:t>
      </w:r>
      <w:r w:rsidR="00861155"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year)</w:t>
      </w:r>
      <w:r w:rsidR="00B74D79"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04814304" w14:textId="4A71F1E6" w:rsidR="003B1A0B" w:rsidRPr="007566E8" w:rsidRDefault="003B1A0B" w:rsidP="005A7E88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Country from which you expect to participate in the class: </w:t>
      </w:r>
      <w:r w:rsidRPr="007566E8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  <w:t> </w:t>
      </w:r>
      <w:r w:rsidRPr="007566E8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Pr="007566E8">
        <w:rPr>
          <w:rFonts w:asciiTheme="minorHAnsi" w:hAnsiTheme="minorHAnsi" w:cstheme="minorHAnsi"/>
          <w:b/>
          <w:bCs/>
          <w:color w:val="000000"/>
          <w:sz w:val="22"/>
          <w:szCs w:val="22"/>
        </w:rPr>
        <w:br/>
      </w:r>
      <w:r w:rsidRPr="007566E8"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  <w:t>H</w:t>
      </w: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ighest Level of education attained and year of completion: </w:t>
      </w:r>
    </w:p>
    <w:p w14:paraId="5DE2ABE4" w14:textId="45E40DEE" w:rsidR="003B1A0B" w:rsidRPr="007566E8" w:rsidRDefault="003B1A0B" w:rsidP="005A7E88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>Gender</w:t>
      </w:r>
      <w:r w:rsidR="00BC2031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and/or preferred pronouns</w:t>
      </w: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: </w:t>
      </w:r>
    </w:p>
    <w:p w14:paraId="19E7AA59" w14:textId="77777777" w:rsidR="003B1A0B" w:rsidRPr="007566E8" w:rsidRDefault="003B1A0B" w:rsidP="005A7E88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ccupation: </w:t>
      </w:r>
    </w:p>
    <w:p w14:paraId="1625F2FF" w14:textId="77777777" w:rsidR="003B1A0B" w:rsidRPr="007566E8" w:rsidRDefault="003B1A0B" w:rsidP="005A7E8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p w14:paraId="13FF4CC2" w14:textId="690B30A3" w:rsidR="004B267A" w:rsidRPr="007566E8" w:rsidRDefault="00BF4C69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  <w:r w:rsidR="003B1A0B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1. </w:t>
      </w:r>
      <w:r w:rsidR="008F3BCF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What is your motivation </w:t>
      </w:r>
      <w:r w:rsidR="00737AF5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for applying</w:t>
      </w:r>
      <w:r w:rsidR="004C4E56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to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this </w:t>
      </w:r>
      <w:r w:rsidR="008F3BCF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ourse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?</w:t>
      </w:r>
      <w:r w:rsidR="004B267A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[MAXIMUM 200 WORDS]</w:t>
      </w:r>
    </w:p>
    <w:p w14:paraId="7139D5FE" w14:textId="1858F22C" w:rsidR="00BF4C69" w:rsidRDefault="009C278B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..</w:t>
      </w:r>
    </w:p>
    <w:p w14:paraId="53A9AB41" w14:textId="77777777" w:rsidR="009C278B" w:rsidRPr="007566E8" w:rsidRDefault="009C278B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p w14:paraId="64D03AD6" w14:textId="5D173F63" w:rsidR="008F3BCF" w:rsidRPr="007566E8" w:rsidRDefault="003B1A0B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2. </w:t>
      </w:r>
      <w:r w:rsidR="00BF4C69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Have you had any direct </w:t>
      </w:r>
      <w:proofErr w:type="gramStart"/>
      <w:r w:rsidR="00BF4C69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experiences</w:t>
      </w:r>
      <w:proofErr w:type="gramEnd"/>
      <w:r w:rsidR="00BF4C69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with copyright law? (For example, producing copyrighted works like videos or music, remixing works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</w:t>
      </w:r>
      <w:r w:rsidR="00BF4C69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or needing to know copyright law professionally)</w:t>
      </w:r>
      <w:r w:rsidR="004B267A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[MAXIMUM 200 WORDS]</w:t>
      </w:r>
    </w:p>
    <w:p w14:paraId="4DC88D40" w14:textId="766FF564" w:rsidR="008F3BCF" w:rsidRDefault="009C278B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..</w:t>
      </w:r>
    </w:p>
    <w:p w14:paraId="72E49711" w14:textId="77777777" w:rsidR="009C278B" w:rsidRPr="007566E8" w:rsidRDefault="009C278B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5DBA91A8" w14:textId="3AF3D713" w:rsidR="00F431FD" w:rsidRPr="007566E8" w:rsidRDefault="003B1A0B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3. </w:t>
      </w:r>
      <w:r w:rsidR="008F3BCF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Wh</w:t>
      </w:r>
      <w:r w:rsidR="00970DFE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t</w:t>
      </w:r>
      <w:r w:rsidR="008F3BCF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do you consider the</w:t>
      </w:r>
      <w:r w:rsidR="00F828FC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970DFE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most </w:t>
      </w:r>
      <w:r w:rsidR="00F828FC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important issues </w:t>
      </w:r>
      <w:r w:rsidR="00970DFE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in</w:t>
      </w:r>
      <w:r w:rsidR="00F828FC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contemporary copyright law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and why</w:t>
      </w:r>
      <w:r w:rsidR="008F3BCF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?</w:t>
      </w:r>
      <w:r w:rsidR="004B267A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[MAXIMUM 200 WORDS]</w:t>
      </w:r>
    </w:p>
    <w:p w14:paraId="141BDA7E" w14:textId="4590BB0E" w:rsidR="003B1A0B" w:rsidRDefault="00120328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..</w:t>
      </w:r>
    </w:p>
    <w:p w14:paraId="2EC87FA8" w14:textId="77777777" w:rsidR="00120328" w:rsidRPr="007566E8" w:rsidRDefault="00120328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p w14:paraId="2BE5F08B" w14:textId="28767E87" w:rsidR="00AC3ED3" w:rsidRPr="007566E8" w:rsidRDefault="00AC3ED3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 xml:space="preserve">4. </w:t>
      </w:r>
      <w:r w:rsidR="00BF4C69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Are you an alumnus or alumna of Harvard University</w:t>
      </w:r>
      <w:r w:rsidR="002F0424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or Turin University</w:t>
      </w:r>
      <w:r w:rsidR="00BF4C69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? </w:t>
      </w:r>
      <w:r w:rsidR="00312FB6" w:rsidRPr="007566E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F4C69" w:rsidRPr="007566E8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120328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</w:t>
      </w:r>
      <w:r w:rsidR="0012032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..</w:t>
      </w:r>
    </w:p>
    <w:p w14:paraId="1DCB248D" w14:textId="2F49D8A4" w:rsidR="00AC3ED3" w:rsidRPr="007566E8" w:rsidRDefault="00AC3ED3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139D612" w14:textId="430BE7BA" w:rsidR="00BF4C69" w:rsidRPr="007566E8" w:rsidRDefault="000B2B5A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5. </w:t>
      </w:r>
      <w:r w:rsidR="00B23855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Do you have experience with online learning</w:t>
      </w:r>
      <w:r w:rsidR="00B82634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?</w:t>
      </w:r>
      <w:r w:rsidR="00B23855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(</w:t>
      </w:r>
      <w:r w:rsidR="00B82634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P</w:t>
      </w:r>
      <w:r w:rsidR="00B23855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lease </w:t>
      </w:r>
      <w:r w:rsidR="00312FB6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provide details</w:t>
      </w:r>
      <w:r w:rsidR="00B23855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)</w:t>
      </w:r>
      <w:r w:rsidR="00BF4C69"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57BBB3F1" w14:textId="36BC7AEE" w:rsidR="000B2B5A" w:rsidRPr="007566E8" w:rsidRDefault="00BF4C69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scxw151569105"/>
          <w:rFonts w:asciiTheme="minorHAnsi" w:hAnsiTheme="minorHAnsi" w:cstheme="minorHAnsi"/>
          <w:color w:val="000000"/>
          <w:sz w:val="22"/>
          <w:szCs w:val="22"/>
        </w:rPr>
        <w:t> </w:t>
      </w:r>
      <w:r w:rsidR="00120328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</w:t>
      </w:r>
      <w:r w:rsidR="0012032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.</w:t>
      </w:r>
    </w:p>
    <w:p w14:paraId="161D1733" w14:textId="76147BFA" w:rsidR="007E57C6" w:rsidRPr="007566E8" w:rsidRDefault="00BF4C69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0B2B5A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6. </w:t>
      </w:r>
      <w:r w:rsidR="004B267A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What is your mother </w:t>
      </w:r>
      <w:r w:rsidR="007E57C6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tongue</w:t>
      </w:r>
      <w:r w:rsidR="004B267A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?</w:t>
      </w:r>
      <w:r w:rsidR="007E57C6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 </w:t>
      </w:r>
      <w:r w:rsidR="007E57C6"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41BABB12" w14:textId="3C004A39" w:rsidR="000B2B5A" w:rsidRDefault="009C278B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..</w:t>
      </w:r>
    </w:p>
    <w:p w14:paraId="229886EB" w14:textId="77777777" w:rsidR="009C278B" w:rsidRPr="007566E8" w:rsidRDefault="009C278B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p w14:paraId="767B3D39" w14:textId="6EDE02F1" w:rsidR="007E57C6" w:rsidRPr="007566E8" w:rsidRDefault="007E57C6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scxw151569105"/>
          <w:rFonts w:asciiTheme="minorHAnsi" w:hAnsiTheme="minorHAnsi" w:cstheme="minorHAnsi"/>
          <w:color w:val="000000"/>
          <w:sz w:val="22"/>
          <w:szCs w:val="22"/>
        </w:rPr>
        <w:t> </w:t>
      </w:r>
      <w:r w:rsidR="000B2B5A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7. 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If English is not your mother tongue, what is your </w:t>
      </w:r>
      <w:r w:rsidR="00F505AC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level of 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English </w:t>
      </w:r>
      <w:r w:rsidR="00F505AC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proficiency? Only applicants with a level of English </w:t>
      </w:r>
      <w:r w:rsidR="00FC0D12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proficiency </w:t>
      </w:r>
      <w:r w:rsidR="00F505AC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equivalent to C1 (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ommon European Framework of Reference for Language</w:t>
      </w:r>
      <w:r w:rsidR="00F505AC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) will be considered.</w:t>
      </w:r>
    </w:p>
    <w:p w14:paraId="70E8A020" w14:textId="2B8425F3" w:rsidR="007E57C6" w:rsidRDefault="009C278B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..</w:t>
      </w:r>
    </w:p>
    <w:p w14:paraId="4625D7A2" w14:textId="77777777" w:rsidR="009C278B" w:rsidRPr="007566E8" w:rsidRDefault="009C278B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7139D614" w14:textId="09A360E6" w:rsidR="00BF4C69" w:rsidRPr="007566E8" w:rsidRDefault="000B2B5A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8. </w:t>
      </w:r>
      <w:r w:rsidR="00BF4C69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How did you hear about this course? </w:t>
      </w:r>
      <w:r w:rsidR="00BF4C69" w:rsidRPr="007566E8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139D618" w14:textId="4D13C417" w:rsidR="00BF4C69" w:rsidRDefault="009C278B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</w:t>
      </w:r>
      <w:r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……………..</w:t>
      </w:r>
    </w:p>
    <w:p w14:paraId="501CA18D" w14:textId="35AC18C2" w:rsidR="009C278B" w:rsidRPr="007566E8" w:rsidRDefault="001628F5" w:rsidP="00B00B3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432B5FD" wp14:editId="469B8FFF">
                <wp:simplePos x="0" y="0"/>
                <wp:positionH relativeFrom="column">
                  <wp:posOffset>2378265</wp:posOffset>
                </wp:positionH>
                <wp:positionV relativeFrom="paragraph">
                  <wp:posOffset>153925</wp:posOffset>
                </wp:positionV>
                <wp:extent cx="161365" cy="146695"/>
                <wp:effectExtent l="0" t="0" r="10160" b="24765"/>
                <wp:wrapNone/>
                <wp:docPr id="157112400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365" cy="1466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101723" id="Rectangle 3" o:spid="_x0000_s1026" style="position:absolute;margin-left:187.25pt;margin-top:12.1pt;width:12.7pt;height:11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" filled="f" strokecolor="#09101d [484]" strokeweight="1pt"/>
            </w:pict>
          </mc:Fallback>
        </mc:AlternateContent>
      </w:r>
    </w:p>
    <w:p w14:paraId="6229B73B" w14:textId="1F8B14DD" w:rsidR="007E7CFA" w:rsidRPr="007566E8" w:rsidRDefault="007E7CFA" w:rsidP="007E7CF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Please attach your CV to this application. </w:t>
      </w:r>
    </w:p>
    <w:p w14:paraId="75673E07" w14:textId="77777777" w:rsidR="007E7CFA" w:rsidRDefault="007E7CFA" w:rsidP="007E7CF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14C397EB" w14:textId="75DFCD4F" w:rsidR="007E7CFA" w:rsidRDefault="001628F5" w:rsidP="007E7CF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45016A" wp14:editId="27EA9756">
                <wp:simplePos x="0" y="0"/>
                <wp:positionH relativeFrom="column">
                  <wp:posOffset>1452282</wp:posOffset>
                </wp:positionH>
                <wp:positionV relativeFrom="paragraph">
                  <wp:posOffset>170180</wp:posOffset>
                </wp:positionV>
                <wp:extent cx="161365" cy="146695"/>
                <wp:effectExtent l="0" t="0" r="10160" b="24765"/>
                <wp:wrapNone/>
                <wp:docPr id="52487145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365" cy="1466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31DC1B" id="Rectangle 3" o:spid="_x0000_s1026" style="position:absolute;margin-left:114.35pt;margin-top:13.4pt;width:12.7pt;height:11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" filled="f" strokecolor="#09101d [484]" strokeweight="1pt"/>
            </w:pict>
          </mc:Fallback>
        </mc:AlternateContent>
      </w:r>
      <w:r w:rsidR="007E7CFA"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Please attach the highest certificate of English language proficiency you have achieved, or proof or indicia that you are a native </w:t>
      </w:r>
      <w:r w:rsidR="002C5628"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English </w:t>
      </w:r>
      <w:r w:rsidR="007E7CFA"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speaker. </w:t>
      </w:r>
    </w:p>
    <w:p w14:paraId="7693FC3E" w14:textId="380E58F1" w:rsidR="007E7CFA" w:rsidRPr="007566E8" w:rsidRDefault="007E7CFA" w:rsidP="007E7CF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D79F1EE" w14:textId="69779397" w:rsidR="000B2B5A" w:rsidRPr="007566E8" w:rsidRDefault="003C2476" w:rsidP="00EE315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65F015" wp14:editId="17246CC6">
                <wp:simplePos x="0" y="0"/>
                <wp:positionH relativeFrom="margin">
                  <wp:align>right</wp:align>
                </wp:positionH>
                <wp:positionV relativeFrom="paragraph">
                  <wp:posOffset>30857</wp:posOffset>
                </wp:positionV>
                <wp:extent cx="1931487" cy="440086"/>
                <wp:effectExtent l="0" t="0" r="12065" b="17145"/>
                <wp:wrapNone/>
                <wp:docPr id="19571283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1487" cy="44008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FF1350" id="Rectangle 2" o:spid="_x0000_s1026" style="position:absolute;margin-left:100.9pt;margin-top:2.45pt;width:152.1pt;height:34.65pt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" filled="f" strokecolor="black [3213]" strokeweight="1.5pt">
                <w10:wrap anchorx="margin"/>
              </v:rect>
            </w:pict>
          </mc:Fallback>
        </mc:AlternateContent>
      </w:r>
      <w:r w:rsidR="00A849CD" w:rsidRPr="007566E8">
        <w:rPr>
          <w:rStyle w:val="normaltextrun"/>
          <w:rFonts w:asciiTheme="minorHAnsi" w:hAnsiTheme="minorHAnsi" w:cstheme="minorHAnsi"/>
          <w:sz w:val="22"/>
          <w:szCs w:val="22"/>
        </w:rPr>
        <w:t>Y</w:t>
      </w:r>
      <w:r w:rsidR="00BF5CC0"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ou declare under your </w:t>
      </w:r>
      <w:r w:rsidR="000B2B5A" w:rsidRPr="007566E8">
        <w:rPr>
          <w:rStyle w:val="normaltextrun"/>
          <w:rFonts w:asciiTheme="minorHAnsi" w:hAnsiTheme="minorHAnsi" w:cstheme="minorHAnsi"/>
          <w:sz w:val="22"/>
          <w:szCs w:val="22"/>
        </w:rPr>
        <w:t>honor</w:t>
      </w:r>
      <w:r w:rsidR="00BF5CC0"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 that</w:t>
      </w:r>
      <w:r w:rsidR="000C6CA0"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007EB4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you comply with the course requirements</w:t>
      </w:r>
      <w:r w:rsidR="000B2B5A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</w:t>
      </w:r>
    </w:p>
    <w:p w14:paraId="1822EE24" w14:textId="43769016" w:rsidR="002C5628" w:rsidRDefault="0041045A" w:rsidP="00EE315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(</w:t>
      </w:r>
      <w:r w:rsidR="00F55376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Please w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rite</w:t>
      </w:r>
      <w:r w:rsidR="00FE2631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16ED3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in your own handwriting</w:t>
      </w:r>
      <w:r w:rsidR="00705843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,</w:t>
      </w:r>
      <w:r w:rsidR="00E16ED3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“I </w:t>
      </w:r>
      <w:r w:rsidR="00F55376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onfirm</w:t>
      </w:r>
      <w:r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” and sign)</w:t>
      </w:r>
      <w:r w:rsidR="00EF29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</w:t>
      </w:r>
    </w:p>
    <w:p w14:paraId="10C59FC4" w14:textId="77777777" w:rsidR="003C2476" w:rsidRDefault="003C2476" w:rsidP="00EE315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3DD5E532" w14:textId="77777777" w:rsidR="00EE315D" w:rsidRDefault="00EE315D" w:rsidP="00EE315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72616CFC" w14:textId="4EF738E4" w:rsidR="002C5628" w:rsidRPr="003857B3" w:rsidRDefault="006004FF" w:rsidP="00EE315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806CD8" wp14:editId="4F0CC7B8">
                <wp:simplePos x="0" y="0"/>
                <wp:positionH relativeFrom="margin">
                  <wp:align>right</wp:align>
                </wp:positionH>
                <wp:positionV relativeFrom="paragraph">
                  <wp:posOffset>393378</wp:posOffset>
                </wp:positionV>
                <wp:extent cx="1931487" cy="440086"/>
                <wp:effectExtent l="0" t="0" r="12065" b="17145"/>
                <wp:wrapNone/>
                <wp:docPr id="154514306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1487" cy="44008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6A7DC5" id="Rectangle 2" o:spid="_x0000_s1026" style="position:absolute;margin-left:100.9pt;margin-top:30.95pt;width:152.1pt;height:34.65pt;z-index:2516613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" filled="f" strokecolor="black [3213]" strokeweight="1.5pt">
                <w10:wrap anchorx="margin"/>
              </v:rect>
            </w:pict>
          </mc:Fallback>
        </mc:AlternateContent>
      </w:r>
      <w:r w:rsidR="000B2B5A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You declare under your honor </w:t>
      </w:r>
      <w:r w:rsidR="001A4E7E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that </w:t>
      </w:r>
      <w:r w:rsidR="0036251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you will</w:t>
      </w:r>
      <w:r w:rsidR="00893B07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A4E7E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attend </w:t>
      </w:r>
      <w:r w:rsidR="0016230E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all </w:t>
      </w:r>
      <w:r w:rsidR="00007EB4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weekly sessions</w:t>
      </w:r>
      <w:r w:rsidR="001A4E7E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E6050D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that you</w:t>
      </w:r>
      <w:r w:rsidR="001A4E7E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have a sufficiently stable Internet connection </w:t>
      </w:r>
      <w:r w:rsidR="00893B07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that will allow </w:t>
      </w:r>
      <w:r w:rsidR="0036251C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you to </w:t>
      </w:r>
      <w:r w:rsidR="003C1A57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participate with your video camera always on, </w:t>
      </w:r>
      <w:r w:rsidR="001738E8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and that you will connect </w:t>
      </w:r>
      <w:r w:rsidR="00E6050D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from a </w:t>
      </w:r>
      <w:r w:rsidR="00655FDF" w:rsidRPr="007566E8">
        <w:rPr>
          <w:rStyle w:val="normaltextrun"/>
          <w:rFonts w:asciiTheme="minorHAnsi" w:hAnsiTheme="minorHAnsi" w:cstheme="minorHAnsi"/>
          <w:sz w:val="22"/>
          <w:szCs w:val="22"/>
        </w:rPr>
        <w:t>quiet</w:t>
      </w:r>
      <w:r w:rsidR="00BF5CC0"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 environment</w:t>
      </w:r>
      <w:r w:rsidR="00066C71"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  <w:r w:rsidR="00705843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(Please write</w:t>
      </w:r>
      <w:r w:rsidR="00FE2631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705843" w:rsidRPr="007566E8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in your own handwriting, “I confirm” and sign)</w:t>
      </w:r>
      <w:r w:rsidR="00EF29DD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</w:t>
      </w:r>
    </w:p>
    <w:p w14:paraId="5E5984CA" w14:textId="77777777" w:rsidR="006004FF" w:rsidRDefault="006004FF" w:rsidP="006004F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2B481DB7" w14:textId="77777777" w:rsidR="006004FF" w:rsidRDefault="006004FF" w:rsidP="006004F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</w:p>
    <w:p w14:paraId="611DB2DC" w14:textId="77777777" w:rsidR="00D53852" w:rsidRDefault="00D53852" w:rsidP="00D5385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14:paraId="1C04E8AE" w14:textId="6F203204" w:rsidR="00F20B1F" w:rsidRPr="007566E8" w:rsidRDefault="00A06AA5" w:rsidP="001628F5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Email this form and all attached documents to </w:t>
      </w:r>
      <w:hyperlink r:id="rId5" w:history="1">
        <w:r w:rsidRPr="007566E8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copyrightxturin@protonmail.com</w:t>
        </w:r>
      </w:hyperlink>
      <w:r w:rsidRPr="007566E8">
        <w:rPr>
          <w:rStyle w:val="normaltextrun"/>
          <w:rFonts w:asciiTheme="minorHAnsi" w:hAnsiTheme="minorHAnsi" w:cstheme="minorHAnsi"/>
          <w:sz w:val="22"/>
          <w:szCs w:val="22"/>
        </w:rPr>
        <w:t xml:space="preserve">. </w:t>
      </w:r>
    </w:p>
    <w:p w14:paraId="74A5A954" w14:textId="77777777" w:rsidR="00394DA5" w:rsidRPr="007566E8" w:rsidRDefault="00394DA5" w:rsidP="00B00B3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sectPr w:rsidR="00394DA5" w:rsidRPr="007566E8" w:rsidSect="0089672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F790B"/>
    <w:multiLevelType w:val="multilevel"/>
    <w:tmpl w:val="65D06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52D20EB"/>
    <w:multiLevelType w:val="hybridMultilevel"/>
    <w:tmpl w:val="48647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8827481">
    <w:abstractNumId w:val="0"/>
  </w:num>
  <w:num w:numId="2" w16cid:durableId="13486730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7QwMbMEMkwNLJV0lIJTi4sz8/NACgxrATVZt3ssAAAA"/>
  </w:docVars>
  <w:rsids>
    <w:rsidRoot w:val="00BF4C69"/>
    <w:rsid w:val="00007EB4"/>
    <w:rsid w:val="00026F48"/>
    <w:rsid w:val="00066C71"/>
    <w:rsid w:val="000B2B5A"/>
    <w:rsid w:val="000C6CA0"/>
    <w:rsid w:val="000D719C"/>
    <w:rsid w:val="000E0EAE"/>
    <w:rsid w:val="000E5896"/>
    <w:rsid w:val="00104143"/>
    <w:rsid w:val="00120328"/>
    <w:rsid w:val="00124056"/>
    <w:rsid w:val="00154E8C"/>
    <w:rsid w:val="0016230E"/>
    <w:rsid w:val="001628F5"/>
    <w:rsid w:val="001738E8"/>
    <w:rsid w:val="001A4E7E"/>
    <w:rsid w:val="00271FEA"/>
    <w:rsid w:val="0027291F"/>
    <w:rsid w:val="00274114"/>
    <w:rsid w:val="002C5628"/>
    <w:rsid w:val="002F0424"/>
    <w:rsid w:val="002F49B5"/>
    <w:rsid w:val="00304A98"/>
    <w:rsid w:val="00312FB6"/>
    <w:rsid w:val="00342EBA"/>
    <w:rsid w:val="0036251C"/>
    <w:rsid w:val="003857B3"/>
    <w:rsid w:val="00394DA5"/>
    <w:rsid w:val="003B1A0B"/>
    <w:rsid w:val="003B6E32"/>
    <w:rsid w:val="003C1A57"/>
    <w:rsid w:val="003C2476"/>
    <w:rsid w:val="0041045A"/>
    <w:rsid w:val="004B267A"/>
    <w:rsid w:val="004B2885"/>
    <w:rsid w:val="004C4E56"/>
    <w:rsid w:val="00520D16"/>
    <w:rsid w:val="005247EA"/>
    <w:rsid w:val="0052560D"/>
    <w:rsid w:val="00562687"/>
    <w:rsid w:val="005A7E88"/>
    <w:rsid w:val="005B23DF"/>
    <w:rsid w:val="005D16E1"/>
    <w:rsid w:val="005D520C"/>
    <w:rsid w:val="006004FF"/>
    <w:rsid w:val="00655FDF"/>
    <w:rsid w:val="006A3D53"/>
    <w:rsid w:val="006C40D5"/>
    <w:rsid w:val="006D1324"/>
    <w:rsid w:val="00705843"/>
    <w:rsid w:val="00737AF5"/>
    <w:rsid w:val="007566E8"/>
    <w:rsid w:val="0076782F"/>
    <w:rsid w:val="00775F08"/>
    <w:rsid w:val="00783E1A"/>
    <w:rsid w:val="007B1AC2"/>
    <w:rsid w:val="007E57C6"/>
    <w:rsid w:val="007E7CFA"/>
    <w:rsid w:val="008333E1"/>
    <w:rsid w:val="00861155"/>
    <w:rsid w:val="0086501B"/>
    <w:rsid w:val="00890551"/>
    <w:rsid w:val="00893B07"/>
    <w:rsid w:val="0089672C"/>
    <w:rsid w:val="008E5A68"/>
    <w:rsid w:val="008F3BCF"/>
    <w:rsid w:val="00970DFE"/>
    <w:rsid w:val="009C278B"/>
    <w:rsid w:val="00A06AA5"/>
    <w:rsid w:val="00A849CD"/>
    <w:rsid w:val="00AA12F4"/>
    <w:rsid w:val="00AC3ED3"/>
    <w:rsid w:val="00AC7247"/>
    <w:rsid w:val="00AE13D5"/>
    <w:rsid w:val="00B00B3A"/>
    <w:rsid w:val="00B23855"/>
    <w:rsid w:val="00B74D79"/>
    <w:rsid w:val="00B82634"/>
    <w:rsid w:val="00BC2031"/>
    <w:rsid w:val="00BD3071"/>
    <w:rsid w:val="00BF4C69"/>
    <w:rsid w:val="00BF5CC0"/>
    <w:rsid w:val="00BF7DB0"/>
    <w:rsid w:val="00C059D9"/>
    <w:rsid w:val="00C92DA0"/>
    <w:rsid w:val="00CE1A6A"/>
    <w:rsid w:val="00CE3C03"/>
    <w:rsid w:val="00D00985"/>
    <w:rsid w:val="00D16D47"/>
    <w:rsid w:val="00D53852"/>
    <w:rsid w:val="00DB2FCD"/>
    <w:rsid w:val="00E16511"/>
    <w:rsid w:val="00E16ED3"/>
    <w:rsid w:val="00E6050D"/>
    <w:rsid w:val="00E95645"/>
    <w:rsid w:val="00EC16E1"/>
    <w:rsid w:val="00ED7B95"/>
    <w:rsid w:val="00EE315D"/>
    <w:rsid w:val="00EE5FCC"/>
    <w:rsid w:val="00EF29DD"/>
    <w:rsid w:val="00F13E22"/>
    <w:rsid w:val="00F20B1F"/>
    <w:rsid w:val="00F431FD"/>
    <w:rsid w:val="00F505AC"/>
    <w:rsid w:val="00F55376"/>
    <w:rsid w:val="00F57A9D"/>
    <w:rsid w:val="00F66842"/>
    <w:rsid w:val="00F828FC"/>
    <w:rsid w:val="00FC0D12"/>
    <w:rsid w:val="00FE26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9D5F6"/>
  <w15:docId w15:val="{57935AD3-6AE8-4E42-BCD8-25B32A4BB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E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F4C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BF4C69"/>
  </w:style>
  <w:style w:type="character" w:customStyle="1" w:styleId="eop">
    <w:name w:val="eop"/>
    <w:basedOn w:val="DefaultParagraphFont"/>
    <w:rsid w:val="00BF4C69"/>
  </w:style>
  <w:style w:type="character" w:customStyle="1" w:styleId="scxw151569105">
    <w:name w:val="scxw151569105"/>
    <w:basedOn w:val="DefaultParagraphFont"/>
    <w:rsid w:val="00BF4C69"/>
  </w:style>
  <w:style w:type="character" w:customStyle="1" w:styleId="tabchar">
    <w:name w:val="tabchar"/>
    <w:basedOn w:val="DefaultParagraphFont"/>
    <w:rsid w:val="00BF4C69"/>
  </w:style>
  <w:style w:type="character" w:styleId="Hyperlink">
    <w:name w:val="Hyperlink"/>
    <w:basedOn w:val="DefaultParagraphFont"/>
    <w:uiPriority w:val="99"/>
    <w:unhideWhenUsed/>
    <w:rsid w:val="00A06A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6A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0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7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6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0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opyrightxturin@proton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310</Words>
  <Characters>2218</Characters>
  <Application>Microsoft Office Word</Application>
  <DocSecurity>0</DocSecurity>
  <Lines>5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hi</dc:creator>
  <cp:lastModifiedBy>MARZETTI Maximiliano</cp:lastModifiedBy>
  <cp:revision>43</cp:revision>
  <dcterms:created xsi:type="dcterms:W3CDTF">2024-02-05T09:32:00Z</dcterms:created>
  <dcterms:modified xsi:type="dcterms:W3CDTF">2024-02-06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92936e4a84466a405b3e50fe191c724307af42cd346aaab778a97de3a71362</vt:lpwstr>
  </property>
</Properties>
</file>